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ฟันธงลงทุน</w:t>
      </w:r>
      <w:r>
        <w:t xml:space="preserve"> </w:t>
      </w:r>
      <w:r>
        <w:t xml:space="preserve">28</w:t>
      </w:r>
      <w:r>
        <w:t xml:space="preserve"> </w:t>
      </w:r>
      <w:r>
        <w:t xml:space="preserve">พ.ค.</w:t>
      </w:r>
      <w:r>
        <w:t xml:space="preserve"> </w:t>
      </w:r>
      <w:r>
        <w:t xml:space="preserve">64</w:t>
      </w:r>
    </w:p>
    <w:p>
      <w:pPr>
        <w:pStyle w:val="Date"/>
      </w:pPr>
      <w:r>
        <w:t xml:space="preserve">วันพฤหัสบดีที่</w:t>
      </w:r>
      <w:r>
        <w:t xml:space="preserve"> </w:t>
      </w:r>
      <w:r>
        <w:t xml:space="preserve">1</w:t>
      </w:r>
      <w:r>
        <w:t xml:space="preserve"> </w:t>
      </w:r>
      <w:r>
        <w:t xml:space="preserve">กรกฎาคม</w:t>
      </w:r>
      <w:r>
        <w:t xml:space="preserve"> </w:t>
      </w:r>
      <w:r>
        <w:t xml:space="preserve">2564</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ยงแค่ 1 หลักเท่านั้น หรือว่า 6 จุด ล้อไปตามตลาดเอเชียนั่นเอง ที่มีการรายงานผลในด้านผลทางด้านสหรัฐอเมริกา อานิสงส์ค่ะ จากทางปัจจัยภายในประเทศค่ะ การนำเข้าวัคซีนนะคะ เรียกว่าเป็นอีก 1 ทางเลือก การเปิดอีกช่องทางสำหรับประชาชนที่จะลงทะเบียนฉีดวัคซีนนะคะ เป็นการกระจายเร่งฉีดวัคซีนให้ทั่วถึงยิ่งขึ้น ก่อนที่จะมีการเปิดประเทศนั่นเองนะคะ เป็นปัจจัยบวกค่ะ แต่ว่าช่วงบ่ายจะเป็นอย่างไร หลายท่านอาจจะบอกว่า เป็นวันสุดสัปดาห์ ต้องเทขายก่อน กอดเงินไว้สัก 2 วัน แล้วค่อยมาลงทุนกันต่อ นะคะ จากนักวิเคราะห์ค่ะ ก่อนเราจะไปพูดคุยกันนะคะ กันนิดหนึ่งนะคะ สำหรับบ้านเราค่ะ ปิดอยู่ที่ 1,589.21 จุดนั่นเองนะคะ บวกขึ้นมา หรือว่าคิดเป็น 0.39 เปอร์เซ็นต์ อยู่ที่ประมาณ 11,275 ล้านบาท 5 อันดับหุ้นนะคะ ที่มีการซื้อขายสุงสุดค่ะ KTC ค่ะ ล่าสุดปิดดอยู่ที่ 23.95 สตางค์ ลดลงมา .25 สตางค์ ลดลงไป 50 สตางค์ KGB หรือ คาราบาวแดง133 บาท 50 สตางค์ บวกขึ้นมา 8 บาทค่ะ RCL นะคะ 49 บาท 75 สตางค์ อันดับสุดท้ายค่ะ อย่าง ปตท. นะคะ หรือว่า PTT นะคะ 39.25 สตางค์ มาต่อสำหรับ 5 อันดับหุ้น OR 30 บาท 50 สตางค์ บวกเพิ่มขึ้นมา 8 บาท ส่วนอันดับที่ 3 นะคะ PTTEP ค่ะ บวกเพิ่มขึ้นมา 1 บาท 50 สตางค์ CBG ค่ะ หรือว่าคาราบาวแดงค่ะ 58.75 บาง มาสรุปที่ตลาดต่างประเทศกันบ้างดีกว่านะคะ เอเชียเช้านี้นะคะ ก็ถือว่าได้รับบวกจากสหรัฐฯ นั่นเองนะคะ ทำให้เคลื่อนไหวอยู่ในแดนบวกตามตลาดสหรัฐฯ ค่ะ ซึ่งเป็นระดับต่ำที่สุดนะคะ ตั้งแต่เกิดการแพร่ระบาด CoVID-19 โดยการคาดการณ์ของนักวิเคราะห์ที่คาดไว้นะคะ เรื่องของแรงงานต่าง ๆ ด้วยเช่นกัน อัตราการจ้างงานลดลงไปส่วนทางด้านภูมิภาคเอเชียนะคะ พูดกันนี้นะคะ ทางด้านของ NIKKEI นะคะ ประมาณ 600 จุดนั่นเอง หรือคิดเป็น 200 จุดนั่นเองนะคะ ส่วนเซี่ยงไฮ้นะคะ เพิ่มขึ้นมา … ส่วนห้างเส็งค่ะ บวกเพิ่มขึ้นมามาต่อที่ดับชนีดาวโจนส์กันบ้างนะคะ ของตลาดหุ้นนิวยอร์กนะคะ ทำให้ฃมีการเปิดเผยตัวเลข ขอสวัสดิการทำให้เกิดแรงซื้อหุ้นในกลุ่มที่คาดว่าจากการฟื้นตัวของเศรษฐกิจนะคะ ธนาคารนั่นเอง นอกจากนี้ค่ะ ตลาดก็ยังขานรับการรายงานข่าวที่ว่าประธานาธิบดีโจ ไบเดน นะคะ รายจ่ายประจำปีของ 2565 โดยมีวงเงิน 200 ล้านล้าน ดอลลาร์ สหรัญในวันนี้นั่นเองต้องติดตามกันนะคะ ปิดไปนะคะ ประมาณบวกเพิ่มขึ้นนะคะ บวกไป 141.59 จุดนั่นเองนะคะ ส่วน S&amp;P บวกไป 4.89 จุดนั่นเองนะคะ มาต่อกันที่ราคาทองค่ะ มาต่อที่ราคาทองคำ มีการปรับตัวเช่นกัน หลังจากนิ่ง ๆ ไปนานนะคะ ปรับตัวไปเป็นเส้นตรงนะคะ ก็ทองคำแท่งค่ะ รับซื้ออยู่ที่ 27,900 บาท ส่วนราคาขาย 28,000 บาทนะคะ ส่วนทองรูปพรรณนะคะ รับซื้ออยู่ 27,500 นะคะ ส่วนราคาขาย 28,500 บาท ประมาณ 50 บาทนั่นเอง มาดูที่ตลาดบิตคอยน์ค่ะ ที่มีข่าวเยอะมากเลยนะคะ อย่างเรื่องบิทคอยประธานาธิบดีนะคะ อีหร่าร ประกาศห้ามประชาชนห้ามทำเหมืองขุดเหรียญบิตคอยน์นะคะ หรือว่าสกุลเงิน หลังจากที่มีการรายงาน ว่าการขุดบิดคอยด์สูงนะคะ แล้วก็เป็นสาเหตุที่ทำให้ไฟฟ้าดับนะคะ รวมถึงยังมีอีกหลายประเทศค่ะ ออกมาแบนสกุลเงินคริปโตแล้วก็ต้องบอกเลยนะคะ ไม่ว่าจะเป็นประเทศจีนก็ดีนะคะ สหรัฐฯ บางหน่วยงานก็มีการออกมาแบน ก็เรียกว่า ทรง ๆ กันเลยทีเดียว รวมถึงล่าสุดปัจจุบันนี้เรียกว่ามีการเคลื่อนไหวนะคะ ลดลงมาพอสมควรเลยนะคะ โดยราคายิตคอยน์ล่าสุดนะคะ อยู่ที่ประมาณ 36,944 ดอลลาร์สหรัฐฯ ค่ะ นี่ล่ะค่ะ ก็คือข้อมูลทั้งหมดที่รายงานค่ะ เดี๋ยวเรามาพูดคุยกับแดนบวกต่อหรือไม่หรือจะมีการเทขาย กอดเงินไว้ก่อน ในช่วง 2 วันหยุดนี้ พักผ่อนใจนิดหนึ่ง แนวโน้มเทิร์ดแนวโน้มตลาด เรามาร่วมพูดคุยกัน คุณวทัน ฝ่านวิเคราบริษัทหลักทรัพย์ สวัสดีค่ะ คุณวธันคะ ค่ะ นะคะ ก็ยังถือว่าอยู่ในแดนบวกอยู่นะคะ ถึงแม้บวกมาประมาณ 6 จุดเอง คุณ วทันคะ ว่ายังอยู่ในแดนบวกไหม ที่เรารับเข้ามาเมื่อวานเย็น ช่วงบ่ายยังคงมีอะไรมาสนับสนุนอะไรไหมคะ // จริง ๆ ช่วงบ่ายก็คงจะไม่มีข่าวอะไรที่เรียกว่าสนับสนุนอะไร แต่ว่าน่าจะยังน่าจะรักษาโมเมนต์ตั้ม เรื่องของตลาดภูมิ ก็คือยังค่อนข้างที่จะดูดีอยู่ ยังแกว่งอยู่ในแดนเขียวส่วนใหญ่นะครับ เราก็คิดว่าตลาดหุ้นไทยเรียกว่าน่าจะอยู่ในแดนบวกได้ ประกอบกับ เหนือใต้ ล่าสุดก็มีประกอบเกี่ยวกับวัคซีน ค่อย ๆ มีความคืบหน้าเข้ามา อย่างแอปพลิเคชันอย่างตัวเป๋าตังค์ คนกรุงเทพฯ มาลงทะเบียนนะครับ รวมไปถึงจุฬาภรณ์ที่เปิดรับวัคซีนเข้ามา เพราะฉะนั้นโดยรวมจริง ๆ ภาพรวมยังดุเป็นบวกอยู่นะครับ ก็ยังคิดว่าตลาดหุ้นในช่วงบ่ายยังน่าจะแหว่งแดนบวกได้ เพราะฉะนั้น ถ้าดูจากเป้าแล้วนี่ เราไปแตะที่ 1,595.85 จุด คาดว่าเร็ว ๆ นี้ จะเห็นอยู่ที่ 1,600แล้วใช่ไหมคะ // ยังคาดหวังอย่างนั้นอยู่ เรายังคาดหวังว่าสัปดาห์หน้าจะทดสอบ 1,600 จุดอยู่นะคะ … นี่มีอะไรที่ไม่ชอบมาพากลแล้วกัน ถ้าเกิดว่ามีอะไรที่ไม่ชอบมาพากลจริง ๆ นี่ผมคิดว่า ตลาดโดยรวมค่อนข้างที่จะดีอยู่นะครับ แล้วก็เรื่องของธีมการลงทุนพวกนี้นี่ มันเหมือนกับที่เราคุยกันในสัปดาห์ก่อนนะครับ // เราบอกว่ามันเป็นธีมของการที่วัคซีนเริ่มกระจาย เพราะฉะนั้นกลุ่มที่เป็นในส่วนของนี่มันน่าจะค่อนข้างปรับตัวขึ้นมาได้ค่อนข้างดี อันนี้ก็เป็นสิ่งที่เรายืนยันไปเมื่อสัปดาห์ก่อน ตลาดช่วงนี้ ในวันสองวันที่ผ่านมานี่ ตัว Domestic Play มากขึ้น หรือหุ้นที่อิงรายได้ในประเทศ เพราะฉะนั้นเรายังคิดว่ากลุ่มนี้ยังเป็นเป้าหมายของตลาด อยู่ในการหันมาสนใจในกลุ่มนี้ อันนี้ก็เป็นสิ่งที่เรามองอยู่นะครับ สัปดาห์หน้าถ้าเกิดเสาร์-อาทิตย์นี้ไม่ได้มีข่าวร้ายใด ๆ วัคซีนเริ่มทำหน้าที่ได้ดีขึ้นนี่ ไปทดสอบ 1,600 ได้เหมือนเดิมว่าเน้นในตัวของ… เป็นหลักครับ // ในช่วงฟันธงช่วงเด็ดในช่วงบ่ายให้สำหรับกรอบเป็นนักลงทุนดีคะ ขอแนะนำเป็น ขอสักตัว 2 ตัวเลยค่ะ ในช่วงบ่ายค่ะ</w:t>
      </w:r>
    </w:p>
    <w:p>
      <w:pPr>
        <w:pStyle w:val="BodyText"/>
      </w:pPr>
      <w:r>
        <w:t xml:space="preserve">(คุณวัทัญ) ครับ เมื่อกี้เรากำหนดธีมไปแล้วนะ เรามองในส่วนของธีมไปแล้ว เพราะฉะนั้น หุ้นที่เราจะเอามาแนะนำในส่วนของตัว Dominus play นะครับ ผมเลือกตัว TACC มา ตัวนี้บางคนอาจจะยังไม่คุ้นกับตัวนี้เท่าไร แต่ถ้าเกิดอธิบายธุรกิจให้ฟังเดินเข้าไปใน Seven Eleven จะเจอกับ AllCafe TACC นี่ ผลิตให้กับเซเว่น ที่ผลิตให้กับตัว All Cafe ซึ่งใน All Cafe นี่ มันจะมีตัว งคือ TACC เป็นคนผลิต Seven Eleven แต่ที่เราจะเจอที่จะเยอะอยู่นะครับ ซึ่งรายได้จาก ALLCAFE นี่ ได้เป็น 95 เปอร์เซ็นต์ ของรายได้รวมของตัว TACC อีกอย่างนี่ธีมตอนนี้ เพราะฉะนั้นนี่ หุ้น TACC ก็จะได้เช่นกัน เพราะเขาประกอบธุใน Seven Eleven ค่อนข้างที่จะน่าสนใจ พอกระจายได้ดีเสร็จนี่ ผมก็คิดว่า เรียกว่ากลับมาใช้ชีวิตปปกติกันมากขึ้น ราคาหุ้นเขาปรับฐานลงมาจากจุดสูงสุดนี่ เขาเชื่อว่ามันจะกระทบกับสถานการณ์ COVID-19 ระลอก 2 ระลอก 3 หรือ จนวันนี้เจอสายพันธ์ประเทศไทย ผมก็คิดว่าเขาคงปรับฐานลงมาตอบรับกับเรื่องที่แย่ ๆ ไปแล้วหลักจากนี้นี่วัคซีนน่าจะกระจายไปแล้ว การบริโภคเริ่มกลับมา TACC ก็จะได้ผลประโยชน์จากตรงนี้เช่นกัน อันนี้เป็นปัจจัยระยะสั้น แต่ระยะยาวนี่ ก็ต้องเข้าใจว่าเรื่องของการขยาย 7-ELEVEN ปัจจุบันนี่ Seven Enn แต่สาขาที่มี ALL Cafe มีแค่ 10,000 กว่าสาขานะครับ เพราะฉะนั้น เขายังมีรูในการขยายสาขาอยู่ค่อนข้างที่จะเยอะมากใน 7-11 อัปไซซ์ใหม่ ๆ ก็คือเรื่องของ TESCO LOTUS เมื่อวันก่อน คือเราต้องเข้าใจว่าในช่วงปีที่ผ่านมานี่ CP All นี่เข้ามานะครับ ซึ่ง Tesco Lutus TACC เข้าไปทำการขายเครื่องดื่มในโลตัสได้นะครับ เราก็ประเมิน11 เปอร์เซ็นต์ โดยไม่รวมกับที่อัปไซซ์ ที่ TESCO เข้ามา ราคาเป้าหมายให้ไว้ที่ประมาณ 8.60 ถือว่า Upsize ทั้งธีมระยะสั้นแล้วก็ธีมในการเปิดตัวของเขาในระยะยาว เวลาหมดพอดีเป๊ะเลยทีเดียวค่ะ ต้องขอบคุณมาก ๆ เลยนะคะ คุณวัทัญ จิตต์สมนึก นั่นเองนะคะ ผู้อำนวยการฝ่ายวิเคราะห์ บริษัทหลักทรัพย์ สำหรับช่วงบ่ายนะคะ คุณวัตทัน ค่ะ นะคะ เอาล่ะค่ะ คุณวทัน ก็บอกไว้ว่าให้ธีมในช่วงการลงทุนนี้ ให้เน้นทางด้านธีม Domestic Play ที่ดิฉันได้คุยกับคุณว โดยทางคุณวทัน ให้หุ้น TACC หุ้นเด่นในช่วงบ่ายวันนี้นะคะ โดยให้ราคาไว้ที่ 8 บาทท 60 สตางค์นั่นเองค่ะ และยังมองว่ามุมมองในช่วงบ่าย น่าจะอยู่ในแดนบวกอยู่ หากไม่มีเหตุการณ์อะไรเกิดขึ้น หรือข่าวอะไรเกิดขึ้น สัปดาห์หน้าเราน่าจะได้เซ็ต 600 จุดนั่นเองค่ะ นี่คือฟันธงลงทุนในช่วงบ่ายแบบนี้ คุณผู้ชมสามารถรับชมกับฟันธงลงทุนค่ะ กลับมาพบกับดิฉัน ต้องลาไปก่อนแล้วนะคะ ขอบพระคุณทุกท่านติดตามรับชม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ฟันธงลงทุน 28 พ.ค. 64</dc:title>
  <dc:creator/>
  <cp:keywords/>
  <dcterms:created xsi:type="dcterms:W3CDTF">2021-07-01T04:52:01Z</dcterms:created>
  <dcterms:modified xsi:type="dcterms:W3CDTF">2021-07-01T04: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กรกฎาคม 2564 เวลา 11.00 น.</vt:lpwstr>
  </property>
  <property fmtid="{D5CDD505-2E9C-101B-9397-08002B2CF9AE}" pid="3" name="subtitle">
    <vt:lpwstr/>
  </property>
</Properties>
</file>